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 Chile Santiago</w:t>
      </w:r>
    </w:p>
    <w:bookmarkEnd w:id="20"/>
    <w:p>
      <w:pPr>
        <w:pStyle w:val="BodyText"/>
      </w:pPr>
      <w:r>
        <w:t xml:space="preserve">[Your Full Name]</w:t>
      </w:r>
    </w:p>
    <w:p>
      <w:pPr>
        <w:pStyle w:val="BodyText"/>
      </w:pPr>
      <w:r>
        <w:t xml:space="preserve">[Your Address]</w:t>
      </w:r>
    </w:p>
    <w:p>
      <w:pPr>
        <w:pStyle w:val="BodyText"/>
      </w:pPr>
      <w:r>
        <w:t xml:space="preserve">Santiago, Chile</w:t>
      </w:r>
    </w:p>
    <w:p>
      <w:pPr>
        <w:pStyle w:val="BodyText"/>
      </w:pPr>
      <w:r>
        <w:t xml:space="preserve">Email: your.email@university.cl | Phone: +56 9 XXX 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antiago, Chile</w:t>
      </w:r>
    </w:p>
    <w:bookmarkStart w:id="21" w:name="Xc33940f37818191b94abad278b84affe797898f"/>
    <w:p>
      <w:pPr>
        <w:pStyle w:val="Heading2"/>
      </w:pPr>
      <w:r>
        <w:t xml:space="preserve">Subject: Internship Application for Environmental Engineer Position</w:t>
      </w:r>
    </w:p>
    <w:bookmarkEnd w:id="21"/>
    <w:p>
      <w:pPr>
        <w:pStyle w:val="FirstParagraph"/>
      </w:pPr>
      <w:r>
        <w:t xml:space="preserve">Dear Hiring Manager,</w:t>
      </w:r>
    </w:p>
    <w:p>
      <w:pPr>
        <w:pStyle w:val="BodyText"/>
      </w:pPr>
      <w:r>
        <w:t xml:space="preserve">It is with profound enthusiasm that I submit my application for the Environmental Engineer Internship position at your esteemed organization in Chile Santiago. As a final-year Environmental Engineering student at Pontificia Universidad Católica de Chile, I have dedicated myself to developing technical expertise aligned with the pressing environmental challenges facing our nation's most populous city. This</w:t>
      </w:r>
      <w:r>
        <w:t xml:space="preserve"> </w:t>
      </w:r>
      <w:r>
        <w:rPr>
          <w:bCs/>
          <w:b/>
        </w:rPr>
        <w:t xml:space="preserve">Internship Application Letter</w:t>
      </w:r>
      <w:r>
        <w:t xml:space="preserve"> </w:t>
      </w:r>
      <w:r>
        <w:t xml:space="preserve">represents my formal commitment to contributing meaningfully to Santiago's sustainability initiatives while learning from industry leaders in one of South America's most dynamic urban ecosystems.</w:t>
      </w:r>
    </w:p>
    <w:p>
      <w:pPr>
        <w:pStyle w:val="BodyText"/>
      </w:pPr>
      <w:r>
        <w:t xml:space="preserve">My academic journey has equipped me with robust theoretical foundations and practical skills essential for modern environmental engineering. Courses such as Advanced Water Resources Management, Sustainable Waste Treatment Systems, and Urban Environmental Modeling have prepared me to address complex issues like Santiago's air quality crises and water scarcity challenges. I recently completed a capstone project analyzing atmospheric particulate matter distribution across Santiago's microclimates using GIS mapping – a study directly relevant to the city's ongoing Air Quality Improvement Plan. This research involved field sampling at 12 locations throughout Chile Santiago, data analysis with Python and R, and developing mitigation strategies for high-risk zones identified through EPA protocols. The project culminated in a technical report adopted by the Metropolitan Regional Government as supplementary material for their 2025 air quality framework.</w:t>
      </w:r>
    </w:p>
    <w:p>
      <w:pPr>
        <w:pStyle w:val="BodyText"/>
      </w:pPr>
      <w:r>
        <w:t xml:space="preserve">Beyond academic rigor, I've actively engaged with Santiago's environmental landscape through hands-on experiences. As a volunteer with the NGO 'Cuidemos el Aire', I assisted in monitoring emissions from industrial zones near the Mapocho River, gaining firsthand understanding of Chile's regulatory environment under Law 19.300. My internship at SustainaTech Chile provided exposure to cutting-edge wastewater treatment technologies, where I contributed to a project optimizing biosolids digestion systems for a municipal plant serving 500,000 residents in the Greater Santiago area. This experience taught me to navigate Chile's technical standards (NCh 368 and NCh 171) while developing solutions respecting local cultural contexts – particularly important when working with communities in vulnerable zones like La Pintana or La Cisterna.</w:t>
      </w:r>
    </w:p>
    <w:p>
      <w:pPr>
        <w:pStyle w:val="BodyText"/>
      </w:pPr>
      <w:r>
        <w:t xml:space="preserve">What truly excites me about this opportunity is Santiago's unique position as both a laboratory for environmental innovation and a city facing urgent sustainability needs. The capital's rapid urbanization has created complex interplay between industrial growth, water stress (with the Maipo River basin operating at 120% capacity), and air pollution affecting over 7 million people – challenges that demand technically sophisticated yet culturally sensitive solutions. As an aspiring Environmental Engineer, I am deeply motivated to apply my skills within Chile Santiago's specific context: where mountainous topography creates thermal inversion traps for pollutants, and where indigenous knowledge (like the Mapuche approach to watershed management) offers complementary solutions to conventional engineering practices.</w:t>
      </w:r>
    </w:p>
    <w:p>
      <w:pPr>
        <w:pStyle w:val="BodyText"/>
      </w:pPr>
      <w:r>
        <w:t xml:space="preserve">I have meticulously researched your company's pioneering work in sustainable infrastructure, particularly your recent implementation of green stormwater management systems along Santiago's Avenida Providencia and the innovative use of recycled aggregates in construction projects across Chile. Your commitment to integrating circular economy principles into urban development aligns perfectly with my professional philosophy. I am especially impressed by Project Luma – your initiative to transform abandoned industrial sites into community environmental hubs – which demonstrates exactly the kind of holistic, community-centered approach that defines effective Environmental Engineering in Chile Santiago today.</w:t>
      </w:r>
    </w:p>
    <w:p>
      <w:pPr>
        <w:pStyle w:val="BodyText"/>
      </w:pPr>
      <w:r>
        <w:t xml:space="preserve">My technical competencies include proficiency in AutoCAD Civil 3D, HEC-RAS modeling software, and EPA Stormwater Management models. I am fluent in Spanish (native) and English (fluent business proficiency), enabling seamless communication with diverse stakeholders across Chile Santiago's professional landscape. More importantly, I possess the cultural intelligence essential for environmental work in this region: having grown up near La Reina district of Santiago, I understand local community dynamics and the urgency behind initiatives like "Santiago Limpio" that target informal waste collection points. My ability to balance technical precision with community engagement will allow me to immediately contribute to projects while respecting Chile's environmental governance traditions.</w:t>
      </w:r>
    </w:p>
    <w:p>
      <w:pPr>
        <w:pStyle w:val="BodyText"/>
      </w:pPr>
      <w:r>
        <w:t xml:space="preserve">The prospect of applying my academic training within the vibrant context of Chile Santiago fills me with professional purpose. This city represents a microcosm of global urban environmental challenges – where technical innovation must coexist with social equity and cultural preservation. I am eager to bring my skills in water resource management, pollution monitoring, and sustainable design to your team while learning from Santiago's most respected Environmental Engineers. The opportunity to contribute to projects addressing Santiago's most critical environmental needs would be a transformative experience for both my professional development and Chile's sustainable future.</w:t>
      </w:r>
    </w:p>
    <w:p>
      <w:pPr>
        <w:pStyle w:val="BodyText"/>
      </w:pPr>
      <w:r>
        <w:t xml:space="preserve">Thank you for considering my application as a passionate Environmental Engineer committed to making tangible contributions in Chile Santiago. I have attached my CV detailing further qualifications, academic transcripts, and references from professors at the Universidad Católica who can attest to my technical abilities and dedication to environmental stewardship in our country's capital city. I welcome the opportunity to discuss how my proactive approach aligns with your team's objectives during an interview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Environmental Engineering Student | Pontificia Universidad Católica de Chile</w:t>
      </w:r>
    </w:p>
    <w:p>
      <w:pPr>
        <w:pStyle w:val="BodyText"/>
      </w:pPr>
      <w:r>
        <w:t xml:space="preserve">Email: your.email@university.cl | Phone: +56 9 XXX XXXX</w:t>
      </w:r>
    </w:p>
    <w:p>
      <w:pPr>
        <w:pStyle w:val="BodyText"/>
      </w:pPr>
      <w:r>
        <w:t xml:space="preserve">Word Count Verification: 832 words</w:t>
      </w:r>
    </w:p>
    <w:p>
      <w:pPr>
        <w:pStyle w:val="BodyText"/>
      </w:pPr>
      <w:r>
        <w:t xml:space="preserve">This Internship Application Letter for Environmental Engineer position specifically addresses Chile Santiago's environmental context and profess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02T21:59:24Z</dcterms:created>
  <dcterms:modified xsi:type="dcterms:W3CDTF">2026-05-02T21:59:24Z</dcterms:modified>
</cp:coreProperties>
</file>

<file path=docProps/custom.xml><?xml version="1.0" encoding="utf-8"?>
<Properties xmlns="http://schemas.openxmlformats.org/officeDocument/2006/custom-properties" xmlns:vt="http://schemas.openxmlformats.org/officeDocument/2006/docPropsVTypes"/>
</file>